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2DE5" w:rsidRPr="002652FC" w:rsidRDefault="00334B00" w:rsidP="00892188">
      <w:pPr>
        <w:rPr>
          <w:rFonts w:ascii="Arial Narrow" w:hAnsi="Arial Narrow"/>
          <w:lang w:val="es-CL"/>
        </w:rPr>
      </w:pPr>
      <w:r w:rsidRPr="00BA7792">
        <w:rPr>
          <w:rFonts w:ascii="Arial Narrow" w:hAnsi="Arial Narrow"/>
          <w:noProof/>
          <w:lang w:val="en-US"/>
        </w:rPr>
        <w:drawing>
          <wp:anchor distT="0" distB="0" distL="114300" distR="114300" simplePos="0" relativeHeight="251647488" behindDoc="1" locked="0" layoutInCell="1" allowOverlap="1" wp14:anchorId="6298227D" wp14:editId="016FED88">
            <wp:simplePos x="0" y="0"/>
            <wp:positionH relativeFrom="column">
              <wp:posOffset>3368040</wp:posOffset>
            </wp:positionH>
            <wp:positionV relativeFrom="paragraph">
              <wp:posOffset>24130</wp:posOffset>
            </wp:positionV>
            <wp:extent cx="2266950" cy="798195"/>
            <wp:effectExtent l="19050" t="19050" r="19050" b="20955"/>
            <wp:wrapNone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z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79819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6C1E">
        <w:rPr>
          <w:rFonts w:ascii="Arial Narrow" w:hAnsi="Arial Narrow"/>
          <w:noProof/>
          <w:lang w:val="en-US" w:eastAsia="es-CL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.6pt;margin-top:-.25pt;width:61.2pt;height:63.95pt;z-index:-251648512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6" DrawAspect="Content" ObjectID="_1646724346" r:id="rId10"/>
        </w:object>
      </w:r>
      <w:r w:rsidR="004A2DE5" w:rsidRPr="002652FC">
        <w:rPr>
          <w:rFonts w:ascii="Arial Narrow" w:hAnsi="Arial Narrow"/>
          <w:lang w:val="es-CL"/>
        </w:rPr>
        <w:t xml:space="preserve">                                   Liceo José Victorino Lastarria</w:t>
      </w:r>
    </w:p>
    <w:p w:rsidR="004A2DE5" w:rsidRPr="002652FC" w:rsidRDefault="004A2DE5" w:rsidP="004A2DE5">
      <w:pPr>
        <w:spacing w:after="0" w:line="240" w:lineRule="auto"/>
        <w:rPr>
          <w:rFonts w:ascii="Arial Narrow" w:hAnsi="Arial Narrow"/>
          <w:lang w:val="es-CL"/>
        </w:rPr>
      </w:pPr>
      <w:r w:rsidRPr="002652FC">
        <w:rPr>
          <w:rFonts w:ascii="Arial Narrow" w:hAnsi="Arial Narrow"/>
          <w:lang w:val="es-CL"/>
        </w:rPr>
        <w:t xml:space="preserve">                                                Rancagua</w:t>
      </w:r>
    </w:p>
    <w:p w:rsidR="004A2DE5" w:rsidRPr="002652FC" w:rsidRDefault="004A2DE5" w:rsidP="004A2DE5">
      <w:pPr>
        <w:spacing w:after="0" w:line="240" w:lineRule="auto"/>
        <w:rPr>
          <w:rFonts w:ascii="Arial Narrow" w:hAnsi="Arial Narrow"/>
          <w:lang w:val="es-CL"/>
        </w:rPr>
      </w:pPr>
      <w:r w:rsidRPr="002652FC">
        <w:rPr>
          <w:rFonts w:ascii="Arial Narrow" w:hAnsi="Arial Narrow"/>
          <w:lang w:val="es-CL"/>
        </w:rPr>
        <w:t xml:space="preserve">                           “Formando Técnicos para el mañana”</w:t>
      </w:r>
    </w:p>
    <w:p w:rsidR="004A2DE5" w:rsidRPr="002652FC" w:rsidRDefault="004A2DE5" w:rsidP="004A2DE5">
      <w:pPr>
        <w:spacing w:line="240" w:lineRule="auto"/>
        <w:rPr>
          <w:rFonts w:ascii="Arial Narrow" w:hAnsi="Arial Narrow"/>
          <w:lang w:val="es-CL"/>
        </w:rPr>
      </w:pPr>
      <w:r w:rsidRPr="002652FC">
        <w:rPr>
          <w:rFonts w:ascii="Arial Narrow" w:hAnsi="Arial Narrow"/>
          <w:lang w:val="es-CL"/>
        </w:rPr>
        <w:t xml:space="preserve">                                  Unidad Técnica Pedagógica</w:t>
      </w:r>
    </w:p>
    <w:p w:rsidR="00183A07" w:rsidRPr="002652FC" w:rsidRDefault="00016670" w:rsidP="00FB3549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BA779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7EC041DF" wp14:editId="30ABFC01">
                <wp:simplePos x="0" y="0"/>
                <wp:positionH relativeFrom="column">
                  <wp:posOffset>-1042035</wp:posOffset>
                </wp:positionH>
                <wp:positionV relativeFrom="paragraph">
                  <wp:posOffset>295275</wp:posOffset>
                </wp:positionV>
                <wp:extent cx="7275195" cy="103822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997C0D" w:rsidRDefault="00016670" w:rsidP="00997C0D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</w:t>
                            </w:r>
                            <w:r w:rsidR="002E4322"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Famous people and</w:t>
                            </w: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Reported Speech</w:t>
                            </w:r>
                          </w:p>
                          <w:p w:rsidR="00997C0D" w:rsidRDefault="00997C0D" w:rsidP="00997C0D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Nursing/Gastronomy</w:t>
                            </w:r>
                          </w:p>
                          <w:p w:rsidR="00BA7792" w:rsidRPr="002E4322" w:rsidRDefault="00BA7792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C041DF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-82.05pt;margin-top:23.25pt;width:572.85pt;height:81.7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" filled="f" stroked="f">
                <v:textbox>
                  <w:txbxContent>
                    <w:p w:rsidR="00997C0D" w:rsidRDefault="00016670" w:rsidP="00997C0D">
                      <w:pPr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</w:t>
                      </w:r>
                      <w:r w:rsidR="002E4322"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Famous people and</w:t>
                      </w: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Reported Speech</w:t>
                      </w:r>
                    </w:p>
                    <w:p w:rsidR="00997C0D" w:rsidRDefault="00997C0D" w:rsidP="00997C0D">
                      <w:pPr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Nursing/Gastronomy</w:t>
                      </w:r>
                    </w:p>
                    <w:p w:rsidR="00BA7792" w:rsidRPr="002E4322" w:rsidRDefault="00BA7792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B3549" w:rsidRPr="002652FC" w:rsidRDefault="00FB3549" w:rsidP="00FB3549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</w:p>
    <w:p w:rsidR="00997C0D" w:rsidRPr="002652FC" w:rsidRDefault="00997C0D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</w:p>
    <w:p w:rsidR="00997C0D" w:rsidRPr="002652FC" w:rsidRDefault="00997C0D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</w:p>
    <w:p w:rsidR="00016670" w:rsidRPr="002652FC" w:rsidRDefault="00C6610A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  <w:r w:rsidRPr="00BA7792">
        <w:rPr>
          <w:rFonts w:ascii="Arial Narrow" w:hAnsi="Arial Narrow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1F90C38E" wp14:editId="0FAADB5B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610A" w:rsidRDefault="00C6610A" w:rsidP="00C6610A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________ Date: 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0C38E" id="_x0000_s1027" type="#_x0000_t202" style="position:absolute;margin-left:0;margin-top:27.2pt;width:456pt;height:36pt;z-index:251663872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">
                <v:textbox>
                  <w:txbxContent>
                    <w:p w:rsidR="00C6610A" w:rsidRDefault="00C6610A" w:rsidP="00C6610A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________ Date: 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:rsidR="00C6610A" w:rsidRPr="002652FC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</w:p>
    <w:p w:rsidR="00C6610A" w:rsidRPr="002652FC" w:rsidRDefault="00C6610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</w:p>
    <w:p w:rsidR="00317DCA" w:rsidRPr="002652FC" w:rsidRDefault="00317DC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Clase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del </w:t>
      </w:r>
      <w:r w:rsidR="00BA7792" w:rsidRPr="002652FC">
        <w:rPr>
          <w:rFonts w:ascii="Arial Narrow" w:hAnsi="Arial Narrow"/>
          <w:sz w:val="24"/>
          <w:szCs w:val="24"/>
          <w:lang w:val="es-CL"/>
        </w:rPr>
        <w:t>30 de Marzo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al </w:t>
      </w:r>
      <w:r w:rsidR="00BA7792" w:rsidRPr="002652FC">
        <w:rPr>
          <w:rFonts w:ascii="Arial Narrow" w:hAnsi="Arial Narrow"/>
          <w:sz w:val="24"/>
          <w:szCs w:val="24"/>
          <w:lang w:val="es-CL"/>
        </w:rPr>
        <w:t>03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de </w:t>
      </w:r>
      <w:r w:rsidR="00BA7792" w:rsidRPr="002652FC">
        <w:rPr>
          <w:rFonts w:ascii="Arial Narrow" w:hAnsi="Arial Narrow"/>
          <w:sz w:val="24"/>
          <w:szCs w:val="24"/>
          <w:lang w:val="es-CL"/>
        </w:rPr>
        <w:t>Abril.</w:t>
      </w:r>
    </w:p>
    <w:p w:rsidR="00317DCA" w:rsidRPr="002652FC" w:rsidRDefault="00317DC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OA: 9,10,11,12: Demostrar comprensión lectoras de textos no literarios identificando ideas generales y </w:t>
      </w:r>
      <w:proofErr w:type="spellStart"/>
      <w:r w:rsidRPr="002652FC">
        <w:rPr>
          <w:rFonts w:ascii="Arial Narrow" w:hAnsi="Arial Narrow"/>
          <w:sz w:val="24"/>
          <w:szCs w:val="24"/>
          <w:lang w:val="es-CL"/>
        </w:rPr>
        <w:t>especificas</w:t>
      </w:r>
      <w:proofErr w:type="spellEnd"/>
      <w:r w:rsidRPr="002652FC">
        <w:rPr>
          <w:rFonts w:ascii="Arial Narrow" w:hAnsi="Arial Narrow"/>
          <w:sz w:val="24"/>
          <w:szCs w:val="24"/>
          <w:lang w:val="es-CL"/>
        </w:rPr>
        <w:t>.</w:t>
      </w:r>
    </w:p>
    <w:p w:rsidR="00317DCA" w:rsidRPr="002652FC" w:rsidRDefault="00317DC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OA 13,14,15,16: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</w:t>
      </w:r>
      <w:r w:rsidRPr="002652FC">
        <w:rPr>
          <w:rFonts w:ascii="Arial Narrow" w:hAnsi="Arial Narrow"/>
          <w:sz w:val="24"/>
          <w:szCs w:val="24"/>
          <w:lang w:val="es-CL"/>
        </w:rPr>
        <w:t xml:space="preserve">Escribir una variedad de textos para expresar, describir o narrar, utilizando </w:t>
      </w:r>
      <w:proofErr w:type="spellStart"/>
      <w:r w:rsidRPr="002652FC">
        <w:rPr>
          <w:rFonts w:ascii="Arial Narrow" w:hAnsi="Arial Narrow"/>
          <w:sz w:val="24"/>
          <w:szCs w:val="24"/>
          <w:lang w:val="es-CL"/>
        </w:rPr>
        <w:t>reported</w:t>
      </w:r>
      <w:proofErr w:type="spellEnd"/>
      <w:r w:rsidRPr="002652FC">
        <w:rPr>
          <w:rFonts w:ascii="Arial Narrow" w:hAnsi="Arial Narrow"/>
          <w:sz w:val="24"/>
          <w:szCs w:val="24"/>
          <w:lang w:val="es-CL"/>
        </w:rPr>
        <w:t xml:space="preserve"> </w:t>
      </w:r>
      <w:proofErr w:type="spellStart"/>
      <w:r w:rsidRPr="002652FC">
        <w:rPr>
          <w:rFonts w:ascii="Arial Narrow" w:hAnsi="Arial Narrow"/>
          <w:sz w:val="24"/>
          <w:szCs w:val="24"/>
          <w:lang w:val="es-CL"/>
        </w:rPr>
        <w:t>speech</w:t>
      </w:r>
      <w:proofErr w:type="spellEnd"/>
      <w:r w:rsidRPr="002652FC">
        <w:rPr>
          <w:rFonts w:ascii="Arial Narrow" w:hAnsi="Arial Narrow"/>
          <w:sz w:val="24"/>
          <w:szCs w:val="24"/>
          <w:lang w:val="es-CL"/>
        </w:rPr>
        <w:t>.</w:t>
      </w:r>
    </w:p>
    <w:p w:rsidR="00317DCA" w:rsidRPr="002652FC" w:rsidRDefault="00317DC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Instrucciones: </w:t>
      </w:r>
      <w:r w:rsidR="00C6610A" w:rsidRPr="002652FC">
        <w:rPr>
          <w:rFonts w:ascii="Arial Narrow" w:hAnsi="Arial Narrow"/>
          <w:sz w:val="24"/>
          <w:szCs w:val="24"/>
          <w:lang w:val="es-CL"/>
        </w:rPr>
        <w:t>D</w:t>
      </w:r>
      <w:r w:rsidRPr="002652FC">
        <w:rPr>
          <w:rFonts w:ascii="Arial Narrow" w:hAnsi="Arial Narrow"/>
          <w:sz w:val="24"/>
          <w:szCs w:val="24"/>
          <w:lang w:val="es-CL"/>
        </w:rPr>
        <w:t>esarrollar cada ejercicio, luego reenviarlas al correo de su correspondiente profesor de asignatura.</w:t>
      </w:r>
    </w:p>
    <w:p w:rsidR="00317DCA" w:rsidRPr="002652FC" w:rsidRDefault="00317DCA" w:rsidP="00317DCA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Camilo Guarda: Camilo </w:t>
      </w:r>
      <w:r w:rsidR="00E76C1E">
        <w:fldChar w:fldCharType="begin"/>
      </w:r>
      <w:r w:rsidR="00E76C1E">
        <w:instrText xml:space="preserve"> HYPERLINK "mailto:guarda1989@gmail.com" </w:instrText>
      </w:r>
      <w:r w:rsidR="00E76C1E">
        <w:fldChar w:fldCharType="separate"/>
      </w:r>
      <w:r w:rsidRPr="002652FC">
        <w:rPr>
          <w:rStyle w:val="Hipervnculo"/>
          <w:rFonts w:ascii="Arial Narrow" w:hAnsi="Arial Narrow"/>
          <w:sz w:val="24"/>
          <w:szCs w:val="24"/>
          <w:lang w:val="es-CL"/>
        </w:rPr>
        <w:t>guarda1989@gmail.com</w:t>
      </w:r>
      <w:r w:rsidR="00E76C1E">
        <w:rPr>
          <w:rStyle w:val="Hipervnculo"/>
          <w:rFonts w:ascii="Arial Narrow" w:hAnsi="Arial Narrow"/>
          <w:sz w:val="24"/>
          <w:szCs w:val="24"/>
          <w:lang w:val="en-US"/>
        </w:rPr>
        <w:fldChar w:fldCharType="end"/>
      </w:r>
    </w:p>
    <w:p w:rsidR="002E4322" w:rsidRPr="00BA7792" w:rsidRDefault="00317DCA" w:rsidP="002E4322">
      <w:pPr>
        <w:spacing w:line="240" w:lineRule="auto"/>
        <w:rPr>
          <w:rFonts w:ascii="Arial Narrow" w:hAnsi="Arial Narrow"/>
          <w:sz w:val="24"/>
          <w:szCs w:val="24"/>
          <w:lang w:val="en-US"/>
        </w:rPr>
      </w:pPr>
      <w:r w:rsidRPr="00BA7792">
        <w:rPr>
          <w:rFonts w:ascii="Arial Narrow" w:hAnsi="Arial Narrow"/>
          <w:sz w:val="24"/>
          <w:szCs w:val="24"/>
          <w:lang w:val="en-US"/>
        </w:rPr>
        <w:t xml:space="preserve">Sergio </w:t>
      </w:r>
      <w:proofErr w:type="spellStart"/>
      <w:r w:rsidRPr="00BA7792">
        <w:rPr>
          <w:rFonts w:ascii="Arial Narrow" w:hAnsi="Arial Narrow"/>
          <w:sz w:val="24"/>
          <w:szCs w:val="24"/>
          <w:lang w:val="en-US"/>
        </w:rPr>
        <w:t>Masciocchi</w:t>
      </w:r>
      <w:proofErr w:type="spellEnd"/>
      <w:r w:rsidRPr="00BA7792">
        <w:rPr>
          <w:rFonts w:ascii="Arial Narrow" w:hAnsi="Arial Narrow"/>
          <w:sz w:val="24"/>
          <w:szCs w:val="24"/>
          <w:lang w:val="en-US"/>
        </w:rPr>
        <w:t xml:space="preserve">: </w:t>
      </w:r>
      <w:r w:rsidR="00E76C1E">
        <w:fldChar w:fldCharType="begin"/>
      </w:r>
      <w:r w:rsidR="00E76C1E" w:rsidRPr="002652FC">
        <w:rPr>
          <w:lang w:val="en-US"/>
        </w:rPr>
        <w:instrText xml:space="preserve"> HYPERLINK "mailto:smasciocchib@gmail.com" </w:instrText>
      </w:r>
      <w:r w:rsidR="00E76C1E">
        <w:fldChar w:fldCharType="separate"/>
      </w:r>
      <w:r w:rsidRPr="00BA7792">
        <w:rPr>
          <w:rStyle w:val="Hipervnculo"/>
          <w:rFonts w:ascii="Arial Narrow" w:hAnsi="Arial Narrow"/>
          <w:sz w:val="24"/>
          <w:szCs w:val="24"/>
          <w:lang w:val="en-US"/>
        </w:rPr>
        <w:t>smasciocchib@gmail.com</w:t>
      </w:r>
      <w:r w:rsidR="00E76C1E">
        <w:rPr>
          <w:rStyle w:val="Hipervnculo"/>
          <w:rFonts w:ascii="Arial Narrow" w:hAnsi="Arial Narrow"/>
          <w:sz w:val="24"/>
          <w:szCs w:val="24"/>
          <w:lang w:val="en-US"/>
        </w:rPr>
        <w:fldChar w:fldCharType="end"/>
      </w:r>
      <w:r w:rsidRPr="00BA7792">
        <w:rPr>
          <w:rFonts w:ascii="Arial Narrow" w:hAnsi="Arial Narrow"/>
          <w:sz w:val="24"/>
          <w:szCs w:val="24"/>
          <w:lang w:val="en-US"/>
        </w:rPr>
        <w:t xml:space="preserve"> </w:t>
      </w:r>
    </w:p>
    <w:p w:rsidR="009964BF" w:rsidRPr="00BA7792" w:rsidRDefault="009964BF" w:rsidP="002E4322">
      <w:pPr>
        <w:spacing w:line="240" w:lineRule="auto"/>
        <w:rPr>
          <w:rFonts w:ascii="Arial Narrow" w:hAnsi="Arial Narrow"/>
          <w:sz w:val="24"/>
          <w:szCs w:val="24"/>
          <w:lang w:val="en-US"/>
        </w:rPr>
      </w:pPr>
      <w:r w:rsidRPr="00BA779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9574343" wp14:editId="33BC4C4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9964BF" w:rsidRPr="009964BF" w:rsidRDefault="009964BF" w:rsidP="009964BF">
                            <w:pPr>
                              <w:spacing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eading comprehen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574343" id="Cuadro de texto 1" o:spid="_x0000_s1028" type="#_x0000_t202" style="position:absolute;margin-left:0;margin-top:0;width:2in;height:2in;z-index:2516648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" filled="f" stroked="f">
                <v:textbox style="mso-fit-shape-to-text:t">
                  <w:txbxContent>
                    <w:p w:rsidR="009964BF" w:rsidRPr="009964BF" w:rsidRDefault="009964BF" w:rsidP="009964BF">
                      <w:pPr>
                        <w:spacing w:line="240" w:lineRule="auto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eading comprehension</w:t>
                      </w:r>
                    </w:p>
                  </w:txbxContent>
                </v:textbox>
              </v:shape>
            </w:pict>
          </mc:Fallback>
        </mc:AlternateContent>
      </w:r>
    </w:p>
    <w:p w:rsidR="002E4322" w:rsidRPr="00BA7792" w:rsidRDefault="002E4322" w:rsidP="002E4322">
      <w:pPr>
        <w:pStyle w:val="Prrafodelista"/>
        <w:spacing w:line="240" w:lineRule="auto"/>
        <w:rPr>
          <w:rFonts w:ascii="Arial Narrow" w:hAnsi="Arial Narrow"/>
          <w:sz w:val="24"/>
          <w:szCs w:val="24"/>
          <w:lang w:val="en-US"/>
        </w:rPr>
      </w:pPr>
    </w:p>
    <w:p w:rsidR="00BA7792" w:rsidRDefault="00BA7792" w:rsidP="00BA7792">
      <w:pPr>
        <w:pStyle w:val="Prrafodelista"/>
        <w:spacing w:after="0"/>
        <w:rPr>
          <w:rFonts w:ascii="Comic Sans MS" w:hAnsi="Comic Sans MS"/>
          <w:sz w:val="24"/>
          <w:szCs w:val="24"/>
          <w:lang w:val="en-US"/>
        </w:rPr>
      </w:pPr>
    </w:p>
    <w:p w:rsidR="00BA7792" w:rsidRPr="00BA7792" w:rsidRDefault="002E4322" w:rsidP="00BA7792">
      <w:pPr>
        <w:pStyle w:val="Prrafodelista"/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Comic Sans MS" w:hAnsi="Comic Sans MS"/>
          <w:sz w:val="24"/>
          <w:szCs w:val="24"/>
          <w:lang w:val="en-US"/>
        </w:rPr>
        <w:t xml:space="preserve">Read the </w:t>
      </w:r>
      <w:r w:rsidR="00BA7792" w:rsidRPr="00BA7792">
        <w:rPr>
          <w:rFonts w:ascii="Comic Sans MS" w:hAnsi="Comic Sans MS"/>
          <w:sz w:val="24"/>
          <w:szCs w:val="24"/>
          <w:lang w:val="en-US"/>
        </w:rPr>
        <w:t>text and solve the exercises.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noProof/>
          <w:lang w:val="en-US"/>
        </w:rPr>
        <w:drawing>
          <wp:anchor distT="0" distB="0" distL="114300" distR="114300" simplePos="0" relativeHeight="251665920" behindDoc="1" locked="0" layoutInCell="1" allowOverlap="1">
            <wp:simplePos x="0" y="0"/>
            <wp:positionH relativeFrom="column">
              <wp:posOffset>3206115</wp:posOffset>
            </wp:positionH>
            <wp:positionV relativeFrom="paragraph">
              <wp:posOffset>85090</wp:posOffset>
            </wp:positionV>
            <wp:extent cx="2982373" cy="1809750"/>
            <wp:effectExtent l="19050" t="0" r="27940" b="533400"/>
            <wp:wrapTight wrapText="bothSides">
              <wp:wrapPolygon edited="0">
                <wp:start x="276" y="0"/>
                <wp:lineTo x="-138" y="682"/>
                <wp:lineTo x="-138" y="27739"/>
                <wp:lineTo x="21664" y="27739"/>
                <wp:lineTo x="21664" y="2501"/>
                <wp:lineTo x="21526" y="909"/>
                <wp:lineTo x="21250" y="0"/>
                <wp:lineTo x="276" y="0"/>
              </wp:wrapPolygon>
            </wp:wrapTight>
            <wp:docPr id="5" name="Imagen 5" descr="Resultado de imagen para daniel radcliffe and harry po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sultado de imagen para daniel radcliffe and harry pot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373" cy="180975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My name`s Daniel and my surname’s Radcliffe. I’m from London, in England. I’m an actor, the protagonist </w:t>
      </w:r>
      <w:proofErr w:type="gramStart"/>
      <w:r w:rsidRPr="00BA7792">
        <w:rPr>
          <w:rFonts w:ascii="Arial Narrow" w:hAnsi="Arial Narrow"/>
          <w:b/>
          <w:sz w:val="24"/>
          <w:szCs w:val="24"/>
          <w:lang w:val="en-US"/>
        </w:rPr>
        <w:t>of  Harry</w:t>
      </w:r>
      <w:proofErr w:type="gramEnd"/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 Potter. I’m twenty years old. 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>I have got parents. They are from England, too. My fa</w:t>
      </w:r>
      <w:r w:rsidR="00997C0D">
        <w:rPr>
          <w:rFonts w:ascii="Arial Narrow" w:hAnsi="Arial Narrow"/>
          <w:b/>
          <w:sz w:val="24"/>
          <w:szCs w:val="24"/>
          <w:lang w:val="en-US"/>
        </w:rPr>
        <w:t>t</w:t>
      </w:r>
      <w:r w:rsidRPr="00BA7792">
        <w:rPr>
          <w:rFonts w:ascii="Arial Narrow" w:hAnsi="Arial Narrow"/>
          <w:b/>
          <w:sz w:val="24"/>
          <w:szCs w:val="24"/>
          <w:lang w:val="en-US"/>
        </w:rPr>
        <w:t>her’s name is Alan. He’s a literary agent and he’s 50</w:t>
      </w:r>
      <w:r w:rsidR="00997C0D">
        <w:rPr>
          <w:rFonts w:ascii="Arial Narrow" w:hAnsi="Arial Narrow"/>
          <w:b/>
          <w:sz w:val="24"/>
          <w:szCs w:val="24"/>
          <w:lang w:val="en-US"/>
        </w:rPr>
        <w:t xml:space="preserve"> years old</w:t>
      </w:r>
      <w:r w:rsidRPr="00BA7792">
        <w:rPr>
          <w:rFonts w:ascii="Arial Narrow" w:hAnsi="Arial Narrow"/>
          <w:b/>
          <w:sz w:val="24"/>
          <w:szCs w:val="24"/>
          <w:lang w:val="en-US"/>
        </w:rPr>
        <w:t>. My mother`s name is Marcia and she’s an actress and a film director. She’s 42</w:t>
      </w:r>
      <w:r w:rsidR="00997C0D">
        <w:rPr>
          <w:rFonts w:ascii="Arial Narrow" w:hAnsi="Arial Narrow"/>
          <w:b/>
          <w:sz w:val="24"/>
          <w:szCs w:val="24"/>
          <w:lang w:val="en-US"/>
        </w:rPr>
        <w:t xml:space="preserve"> years old</w:t>
      </w:r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. I haven’t got brothers or sisters. I have got a grandfather and a grandmother. I have got four aunts and three uncles. I haven’t got cats, but I have got two dogs. Their names are </w:t>
      </w:r>
      <w:proofErr w:type="spellStart"/>
      <w:r w:rsidRPr="00BA7792">
        <w:rPr>
          <w:rFonts w:ascii="Arial Narrow" w:hAnsi="Arial Narrow"/>
          <w:b/>
          <w:sz w:val="24"/>
          <w:szCs w:val="24"/>
          <w:lang w:val="en-US"/>
        </w:rPr>
        <w:t>Binka</w:t>
      </w:r>
      <w:proofErr w:type="spellEnd"/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 and Nugget. 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My </w:t>
      </w:r>
      <w:proofErr w:type="spellStart"/>
      <w:r w:rsidRPr="00BA7792">
        <w:rPr>
          <w:rFonts w:ascii="Arial Narrow" w:hAnsi="Arial Narrow"/>
          <w:b/>
          <w:sz w:val="24"/>
          <w:szCs w:val="24"/>
          <w:lang w:val="en-US"/>
        </w:rPr>
        <w:t>favourite</w:t>
      </w:r>
      <w:proofErr w:type="spellEnd"/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 TV </w:t>
      </w:r>
      <w:r w:rsidR="00997C0D">
        <w:rPr>
          <w:rFonts w:ascii="Arial Narrow" w:hAnsi="Arial Narrow"/>
          <w:b/>
          <w:sz w:val="24"/>
          <w:szCs w:val="24"/>
          <w:lang w:val="en-US"/>
        </w:rPr>
        <w:t>show</w:t>
      </w:r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 is The Simpsons. My </w:t>
      </w:r>
      <w:proofErr w:type="spellStart"/>
      <w:r w:rsidRPr="00BA7792">
        <w:rPr>
          <w:rFonts w:ascii="Arial Narrow" w:hAnsi="Arial Narrow"/>
          <w:b/>
          <w:sz w:val="24"/>
          <w:szCs w:val="24"/>
          <w:lang w:val="en-US"/>
        </w:rPr>
        <w:t>favourite</w:t>
      </w:r>
      <w:proofErr w:type="spellEnd"/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 sports are football and cricket. My </w:t>
      </w:r>
      <w:proofErr w:type="spellStart"/>
      <w:r w:rsidRPr="00BA7792">
        <w:rPr>
          <w:rFonts w:ascii="Arial Narrow" w:hAnsi="Arial Narrow"/>
          <w:b/>
          <w:sz w:val="24"/>
          <w:szCs w:val="24"/>
          <w:lang w:val="en-US"/>
        </w:rPr>
        <w:t>favourite</w:t>
      </w:r>
      <w:proofErr w:type="spellEnd"/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 </w:t>
      </w:r>
      <w:proofErr w:type="spellStart"/>
      <w:r w:rsidRPr="00BA7792">
        <w:rPr>
          <w:rFonts w:ascii="Arial Narrow" w:hAnsi="Arial Narrow"/>
          <w:b/>
          <w:sz w:val="24"/>
          <w:szCs w:val="24"/>
          <w:lang w:val="en-US"/>
        </w:rPr>
        <w:t>colours</w:t>
      </w:r>
      <w:proofErr w:type="spellEnd"/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 are blue and yellow.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>A) ARE THE SENTENCES TRUE OR FALSE?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>1.</w:t>
      </w:r>
      <w:r w:rsidRPr="00BA7792">
        <w:rPr>
          <w:rFonts w:ascii="Arial Narrow" w:hAnsi="Arial Narrow"/>
          <w:b/>
          <w:sz w:val="24"/>
          <w:szCs w:val="24"/>
          <w:lang w:val="en-US"/>
        </w:rPr>
        <w:tab/>
        <w:t xml:space="preserve">Daniel is Harry Potter.   .....                                    4. His sister’s name is Marcia. .....                                  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>2.</w:t>
      </w:r>
      <w:r w:rsidRPr="00BA7792">
        <w:rPr>
          <w:rFonts w:ascii="Arial Narrow" w:hAnsi="Arial Narrow"/>
          <w:b/>
          <w:sz w:val="24"/>
          <w:szCs w:val="24"/>
          <w:lang w:val="en-US"/>
        </w:rPr>
        <w:tab/>
        <w:t xml:space="preserve">He`s an actor from England. .....                             5. His dogs’ names are </w:t>
      </w:r>
      <w:proofErr w:type="spellStart"/>
      <w:r w:rsidRPr="00BA7792">
        <w:rPr>
          <w:rFonts w:ascii="Arial Narrow" w:hAnsi="Arial Narrow"/>
          <w:b/>
          <w:sz w:val="24"/>
          <w:szCs w:val="24"/>
          <w:lang w:val="en-US"/>
        </w:rPr>
        <w:t>Binka</w:t>
      </w:r>
      <w:proofErr w:type="spellEnd"/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 and Alan. .....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>3.</w:t>
      </w:r>
      <w:r w:rsidRPr="00BA7792">
        <w:rPr>
          <w:rFonts w:ascii="Arial Narrow" w:hAnsi="Arial Narrow"/>
          <w:b/>
          <w:sz w:val="24"/>
          <w:szCs w:val="24"/>
          <w:lang w:val="en-US"/>
        </w:rPr>
        <w:tab/>
        <w:t>His father is 50. .....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</w:p>
    <w:p w:rsid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</w:p>
    <w:p w:rsidR="00997C0D" w:rsidRDefault="00997C0D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</w:p>
    <w:p w:rsidR="00997C0D" w:rsidRPr="00BA7792" w:rsidRDefault="00997C0D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</w:p>
    <w:p w:rsidR="00997C0D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lastRenderedPageBreak/>
        <w:t xml:space="preserve">B) ANSWER ABOUT DANIEL. 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>1.</w:t>
      </w:r>
      <w:r w:rsidRPr="00BA7792">
        <w:rPr>
          <w:rFonts w:ascii="Arial Narrow" w:hAnsi="Arial Narrow"/>
          <w:b/>
          <w:sz w:val="24"/>
          <w:szCs w:val="24"/>
          <w:lang w:val="en-US"/>
        </w:rPr>
        <w:tab/>
        <w:t>How old is Daniel?  ............................................................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>2.</w:t>
      </w:r>
      <w:r w:rsidRPr="00BA7792">
        <w:rPr>
          <w:rFonts w:ascii="Arial Narrow" w:hAnsi="Arial Narrow"/>
          <w:b/>
          <w:sz w:val="24"/>
          <w:szCs w:val="24"/>
          <w:lang w:val="en-US"/>
        </w:rPr>
        <w:tab/>
        <w:t>Where is Daniel’s father from?  .........................................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>3.</w:t>
      </w:r>
      <w:r w:rsidRPr="00BA7792">
        <w:rPr>
          <w:rFonts w:ascii="Arial Narrow" w:hAnsi="Arial Narrow"/>
          <w:b/>
          <w:sz w:val="24"/>
          <w:szCs w:val="24"/>
          <w:lang w:val="en-US"/>
        </w:rPr>
        <w:tab/>
        <w:t>Is his mother an actress? ....................................................</w:t>
      </w:r>
    </w:p>
    <w:p w:rsidR="00C6610A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>4.</w:t>
      </w:r>
      <w:r w:rsidRPr="00BA7792">
        <w:rPr>
          <w:rFonts w:ascii="Arial Narrow" w:hAnsi="Arial Narrow"/>
          <w:b/>
          <w:sz w:val="24"/>
          <w:szCs w:val="24"/>
          <w:lang w:val="en-US"/>
        </w:rPr>
        <w:tab/>
        <w:t xml:space="preserve">Is volleyball his </w:t>
      </w:r>
      <w:proofErr w:type="spellStart"/>
      <w:r w:rsidRPr="00BA7792">
        <w:rPr>
          <w:rFonts w:ascii="Arial Narrow" w:hAnsi="Arial Narrow"/>
          <w:b/>
          <w:sz w:val="24"/>
          <w:szCs w:val="24"/>
          <w:lang w:val="en-US"/>
        </w:rPr>
        <w:t>favourite</w:t>
      </w:r>
      <w:proofErr w:type="spellEnd"/>
      <w:r w:rsidRPr="00BA7792">
        <w:rPr>
          <w:rFonts w:ascii="Arial Narrow" w:hAnsi="Arial Narrow"/>
          <w:b/>
          <w:sz w:val="24"/>
          <w:szCs w:val="24"/>
          <w:lang w:val="en-US"/>
        </w:rPr>
        <w:t xml:space="preserve"> sport? .......................................</w:t>
      </w:r>
      <w:r w:rsidR="008B4F54" w:rsidRPr="00BA7792">
        <w:rPr>
          <w:rFonts w:ascii="Arial Narrow" w:hAnsi="Arial Narrow"/>
          <w:b/>
          <w:sz w:val="24"/>
          <w:szCs w:val="24"/>
          <w:lang w:val="en-US"/>
        </w:rPr>
        <w:t xml:space="preserve"> </w: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E6CF781" wp14:editId="1560074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11" name="Cuadro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A7792" w:rsidRPr="00BA7792" w:rsidRDefault="00BA7792" w:rsidP="00BA7792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s-CL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proofErr w:type="spellStart"/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s-CL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eported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s-CL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s-CL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Speec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6CF781" id="Cuadro de texto 11" o:spid="_x0000_s1029" type="#_x0000_t202" style="position:absolute;margin-left:0;margin-top:0;width:2in;height:2in;z-index:2516669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" filled="f" stroked="f">
                <v:textbox style="mso-fit-shape-to-text:t">
                  <w:txbxContent>
                    <w:p w:rsidR="00BA7792" w:rsidRPr="00BA7792" w:rsidRDefault="00BA7792" w:rsidP="00BA7792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s-CL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proofErr w:type="spellStart"/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s-CL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eported</w:t>
                      </w:r>
                      <w:proofErr w:type="spellEnd"/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s-CL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s-CL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Speech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BA7792" w:rsidRPr="00BA7792" w:rsidRDefault="00BA7792" w:rsidP="00BA7792">
      <w:pPr>
        <w:spacing w:after="0"/>
        <w:rPr>
          <w:rFonts w:ascii="Arial Narrow" w:hAnsi="Arial Narrow"/>
          <w:b/>
          <w:sz w:val="24"/>
          <w:szCs w:val="24"/>
          <w:lang w:val="en-US"/>
        </w:rPr>
      </w:pPr>
    </w:p>
    <w:p w:rsidR="00BA7792" w:rsidRPr="00BA7792" w:rsidRDefault="00BA7792" w:rsidP="00B87F01">
      <w:pPr>
        <w:jc w:val="center"/>
        <w:rPr>
          <w:rFonts w:ascii="Arial Narrow" w:hAnsi="Arial Narrow"/>
          <w:b/>
          <w:sz w:val="24"/>
          <w:szCs w:val="24"/>
          <w:lang w:val="en-US"/>
        </w:rPr>
      </w:pPr>
    </w:p>
    <w:p w:rsidR="00B87F01" w:rsidRPr="00BA7792" w:rsidRDefault="00BA7792" w:rsidP="00B87F01">
      <w:pPr>
        <w:jc w:val="center"/>
        <w:rPr>
          <w:rFonts w:ascii="Arial Narrow" w:hAnsi="Arial Narrow"/>
          <w:b/>
          <w:sz w:val="24"/>
          <w:szCs w:val="24"/>
          <w:lang w:val="en-US"/>
        </w:rPr>
      </w:pPr>
      <w:r w:rsidRPr="00BA7792">
        <w:rPr>
          <w:rFonts w:ascii="Arial Narrow" w:hAnsi="Arial Narrow"/>
          <w:b/>
          <w:sz w:val="24"/>
          <w:szCs w:val="24"/>
          <w:lang w:val="en-US"/>
        </w:rPr>
        <w:t>C</w:t>
      </w:r>
      <w:r w:rsidR="002652FC">
        <w:rPr>
          <w:rFonts w:ascii="Arial Narrow" w:hAnsi="Arial Narrow"/>
          <w:b/>
          <w:sz w:val="24"/>
          <w:szCs w:val="24"/>
          <w:lang w:val="en-US"/>
        </w:rPr>
        <w:t>)</w:t>
      </w:r>
      <w:bookmarkStart w:id="0" w:name="_GoBack"/>
      <w:bookmarkEnd w:id="0"/>
      <w:r w:rsidR="00B87F01" w:rsidRPr="00BA7792">
        <w:rPr>
          <w:rFonts w:ascii="Arial Narrow" w:hAnsi="Arial Narrow"/>
          <w:b/>
          <w:sz w:val="24"/>
          <w:szCs w:val="24"/>
          <w:lang w:val="en-US"/>
        </w:rPr>
        <w:t xml:space="preserve"> Harry Potter and his friend are thinking a lot of things. Transform their thoughts in reported speech</w:t>
      </w:r>
      <w:r w:rsidR="00317DCA" w:rsidRPr="00BA7792">
        <w:rPr>
          <w:rFonts w:ascii="Arial Narrow" w:hAnsi="Arial Narrow"/>
          <w:b/>
          <w:sz w:val="24"/>
          <w:szCs w:val="24"/>
          <w:lang w:val="en-US"/>
        </w:rPr>
        <w:t xml:space="preserve"> and translate.</w:t>
      </w:r>
    </w:p>
    <w:p w:rsidR="00B87F01" w:rsidRPr="00BA7792" w:rsidRDefault="00B87F01" w:rsidP="00B87F01">
      <w:pPr>
        <w:rPr>
          <w:sz w:val="20"/>
          <w:szCs w:val="20"/>
          <w:lang w:val="en-US"/>
        </w:rPr>
      </w:pPr>
      <w:r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3815715</wp:posOffset>
                </wp:positionH>
                <wp:positionV relativeFrom="paragraph">
                  <wp:posOffset>107314</wp:posOffset>
                </wp:positionV>
                <wp:extent cx="1295400" cy="619125"/>
                <wp:effectExtent l="0" t="0" r="19050" b="752475"/>
                <wp:wrapNone/>
                <wp:docPr id="38" name="Bocadillo: rectángulo con esquinas redondeadas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5400" cy="619125"/>
                        </a:xfrm>
                        <a:prstGeom prst="wedgeRoundRectCallout">
                          <a:avLst>
                            <a:gd name="adj1" fmla="val -22060"/>
                            <a:gd name="adj2" fmla="val 160000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2652FC" w:rsidRDefault="00B87F01" w:rsidP="00B87F01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3 I can make a magic po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Bocadillo: rectángulo con esquinas redondeadas 38" o:spid="_x0000_s1030" type="#_x0000_t62" style="position:absolute;margin-left:300.45pt;margin-top:8.45pt;width:102pt;height:48.7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" adj="6035,45360">
                <v:textbox>
                  <w:txbxContent>
                    <w:p w:rsidR="00B87F01" w:rsidRPr="002652FC" w:rsidRDefault="00B87F01" w:rsidP="00B87F01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3 I can make a magic potion.</w:t>
                      </w:r>
                    </w:p>
                  </w:txbxContent>
                </v:textbox>
              </v:shape>
            </w:pict>
          </mc:Fallback>
        </mc:AlternateContent>
      </w:r>
      <w:r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152400</wp:posOffset>
                </wp:positionH>
                <wp:positionV relativeFrom="paragraph">
                  <wp:posOffset>106680</wp:posOffset>
                </wp:positionV>
                <wp:extent cx="1066800" cy="495300"/>
                <wp:effectExtent l="5715" t="12700" r="13335" b="520700"/>
                <wp:wrapNone/>
                <wp:docPr id="37" name="Bocadillo: rectángulo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495300"/>
                        </a:xfrm>
                        <a:prstGeom prst="wedgeRectCallout">
                          <a:avLst>
                            <a:gd name="adj1" fmla="val -35713"/>
                            <a:gd name="adj2" fmla="val 14961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7850F4" w:rsidRDefault="00B87F01" w:rsidP="00B87F01">
                            <w:pPr>
                              <w:rPr>
                                <w:sz w:val="20"/>
                                <w:szCs w:val="20"/>
                                <w:lang w:val="pt-BR"/>
                              </w:rPr>
                            </w:pPr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 xml:space="preserve">1 I </w:t>
                            </w:r>
                            <w:proofErr w:type="spellStart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>love</w:t>
                            </w:r>
                            <w:proofErr w:type="spellEnd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 xml:space="preserve"> </w:t>
                            </w:r>
                            <w:proofErr w:type="spellStart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>this</w:t>
                            </w:r>
                            <w:proofErr w:type="spellEnd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 xml:space="preserve"> </w:t>
                            </w:r>
                            <w:proofErr w:type="spellStart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>teacher</w:t>
                            </w:r>
                            <w:proofErr w:type="spellEnd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Bocadillo: rectángulo 37" o:spid="_x0000_s1031" type="#_x0000_t61" style="position:absolute;margin-left:12pt;margin-top:8.4pt;width:84pt;height:39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" adj="3086,43117">
                <v:textbox>
                  <w:txbxContent>
                    <w:p w:rsidR="00B87F01" w:rsidRPr="007850F4" w:rsidRDefault="00B87F01" w:rsidP="00B87F01">
                      <w:pPr>
                        <w:rPr>
                          <w:sz w:val="20"/>
                          <w:szCs w:val="20"/>
                          <w:lang w:val="pt-BR"/>
                        </w:rPr>
                      </w:pPr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 xml:space="preserve">1 I </w:t>
                      </w:r>
                      <w:proofErr w:type="spellStart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>love</w:t>
                      </w:r>
                      <w:proofErr w:type="spellEnd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 xml:space="preserve"> </w:t>
                      </w:r>
                      <w:proofErr w:type="spellStart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>this</w:t>
                      </w:r>
                      <w:proofErr w:type="spellEnd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 xml:space="preserve"> </w:t>
                      </w:r>
                      <w:proofErr w:type="spellStart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>teacher</w:t>
                      </w:r>
                      <w:proofErr w:type="spellEnd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B87F01" w:rsidRPr="00BA7792" w:rsidRDefault="00317DCA" w:rsidP="00B87F01">
      <w:pPr>
        <w:rPr>
          <w:sz w:val="20"/>
          <w:szCs w:val="20"/>
          <w:lang w:val="en-US"/>
        </w:rPr>
      </w:pPr>
      <w:r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2215515</wp:posOffset>
                </wp:positionH>
                <wp:positionV relativeFrom="paragraph">
                  <wp:posOffset>40005</wp:posOffset>
                </wp:positionV>
                <wp:extent cx="1295400" cy="723900"/>
                <wp:effectExtent l="0" t="0" r="19050" b="704850"/>
                <wp:wrapNone/>
                <wp:docPr id="36" name="Bocadillo: rectángulo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5400" cy="723900"/>
                        </a:xfrm>
                        <a:prstGeom prst="wedgeRectCallout">
                          <a:avLst>
                            <a:gd name="adj1" fmla="val 2940"/>
                            <a:gd name="adj2" fmla="val 13997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Default="00B87F01" w:rsidP="00317DCA">
                            <w:pPr>
                              <w:spacing w:after="0"/>
                              <w:rPr>
                                <w:sz w:val="20"/>
                                <w:szCs w:val="20"/>
                                <w:lang w:val="pt-BR"/>
                              </w:rPr>
                            </w:pPr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 xml:space="preserve">2 </w:t>
                            </w:r>
                            <w:proofErr w:type="spellStart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>We</w:t>
                            </w:r>
                            <w:proofErr w:type="spellEnd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 xml:space="preserve"> </w:t>
                            </w:r>
                            <w:proofErr w:type="spellStart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>want</w:t>
                            </w:r>
                            <w:proofErr w:type="spellEnd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 xml:space="preserve"> </w:t>
                            </w:r>
                            <w:proofErr w:type="spellStart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>to</w:t>
                            </w:r>
                            <w:proofErr w:type="spellEnd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 xml:space="preserve"> play</w:t>
                            </w:r>
                          </w:p>
                          <w:p w:rsidR="00B87F01" w:rsidRPr="007850F4" w:rsidRDefault="00B87F01" w:rsidP="00317DCA">
                            <w:pPr>
                              <w:spacing w:after="0"/>
                              <w:rPr>
                                <w:sz w:val="20"/>
                                <w:szCs w:val="20"/>
                                <w:lang w:val="pt-BR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pt-BR"/>
                              </w:rPr>
                              <w:t>Quidditch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  <w:lang w:val="pt-B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36" o:spid="_x0000_s1032" type="#_x0000_t61" style="position:absolute;margin-left:174.45pt;margin-top:3.15pt;width:102pt;height:57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" adj="11435,41034">
                <v:textbox>
                  <w:txbxContent>
                    <w:p w:rsidR="00B87F01" w:rsidRDefault="00B87F01" w:rsidP="00317DCA">
                      <w:pPr>
                        <w:spacing w:after="0"/>
                        <w:rPr>
                          <w:sz w:val="20"/>
                          <w:szCs w:val="20"/>
                          <w:lang w:val="pt-BR"/>
                        </w:rPr>
                      </w:pPr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 xml:space="preserve">2 </w:t>
                      </w:r>
                      <w:proofErr w:type="spellStart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>We</w:t>
                      </w:r>
                      <w:proofErr w:type="spellEnd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 xml:space="preserve"> </w:t>
                      </w:r>
                      <w:proofErr w:type="spellStart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>want</w:t>
                      </w:r>
                      <w:proofErr w:type="spellEnd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 xml:space="preserve"> </w:t>
                      </w:r>
                      <w:proofErr w:type="spellStart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>to</w:t>
                      </w:r>
                      <w:proofErr w:type="spellEnd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 xml:space="preserve"> play</w:t>
                      </w:r>
                    </w:p>
                    <w:p w:rsidR="00B87F01" w:rsidRPr="007850F4" w:rsidRDefault="00B87F01" w:rsidP="00317DCA">
                      <w:pPr>
                        <w:spacing w:after="0"/>
                        <w:rPr>
                          <w:sz w:val="20"/>
                          <w:szCs w:val="20"/>
                          <w:lang w:val="pt-BR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pt-BR"/>
                        </w:rPr>
                        <w:t>Quidditch</w:t>
                      </w:r>
                      <w:proofErr w:type="spellEnd"/>
                      <w:r>
                        <w:rPr>
                          <w:sz w:val="20"/>
                          <w:szCs w:val="20"/>
                          <w:lang w:val="pt-B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5263515</wp:posOffset>
                </wp:positionH>
                <wp:positionV relativeFrom="paragraph">
                  <wp:posOffset>40004</wp:posOffset>
                </wp:positionV>
                <wp:extent cx="1143000" cy="638175"/>
                <wp:effectExtent l="0" t="0" r="19050" b="561975"/>
                <wp:wrapNone/>
                <wp:docPr id="35" name="Bocadillo: rectángulo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638175"/>
                        </a:xfrm>
                        <a:prstGeom prst="wedgeRectCallout">
                          <a:avLst>
                            <a:gd name="adj1" fmla="val -40000"/>
                            <a:gd name="adj2" fmla="val 12622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2652FC" w:rsidRDefault="00B87F01" w:rsidP="00B87F01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4 I want Harry Potter to ask me ou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35" o:spid="_x0000_s1033" type="#_x0000_t61" style="position:absolute;margin-left:414.45pt;margin-top:3.15pt;width:90pt;height:50.2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" adj="2160,38064">
                <v:textbox>
                  <w:txbxContent>
                    <w:p w:rsidR="00B87F01" w:rsidRPr="002652FC" w:rsidRDefault="00B87F01" w:rsidP="00B87F01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4 I want Harry Potter to ask me out.</w:t>
                      </w:r>
                    </w:p>
                  </w:txbxContent>
                </v:textbox>
              </v:shape>
            </w:pict>
          </mc:Fallback>
        </mc:AlternateContent>
      </w:r>
    </w:p>
    <w:p w:rsidR="00B87F01" w:rsidRPr="00BA7792" w:rsidRDefault="00997C0D" w:rsidP="00B87F01">
      <w:pPr>
        <w:rPr>
          <w:sz w:val="20"/>
          <w:szCs w:val="20"/>
          <w:lang w:val="en-US"/>
        </w:rPr>
      </w:pPr>
      <w:r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5263515</wp:posOffset>
                </wp:positionH>
                <wp:positionV relativeFrom="paragraph">
                  <wp:posOffset>1469390</wp:posOffset>
                </wp:positionV>
                <wp:extent cx="1219200" cy="590550"/>
                <wp:effectExtent l="0" t="361950" r="19050" b="19050"/>
                <wp:wrapNone/>
                <wp:docPr id="26" name="Bocadillo: rectángulo con esquinas redondeadas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9200" cy="590550"/>
                        </a:xfrm>
                        <a:prstGeom prst="wedgeRoundRectCallout">
                          <a:avLst>
                            <a:gd name="adj1" fmla="val 3907"/>
                            <a:gd name="adj2" fmla="val -106667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2652FC" w:rsidRDefault="00B87F01" w:rsidP="00B87F01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7 Harry Potter is my her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con esquinas redondeadas 26" o:spid="_x0000_s1034" type="#_x0000_t62" style="position:absolute;margin-left:414.45pt;margin-top:115.7pt;width:96pt;height:46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" adj="11644,-12240">
                <v:textbox>
                  <w:txbxContent>
                    <w:p w:rsidR="00B87F01" w:rsidRPr="002652FC" w:rsidRDefault="00B87F01" w:rsidP="00B87F01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7 Harry Potter is my hero.</w:t>
                      </w:r>
                    </w:p>
                  </w:txbxContent>
                </v:textbox>
              </v:shape>
            </w:pict>
          </mc:Fallback>
        </mc:AlternateContent>
      </w:r>
      <w:r w:rsidR="00317DCA"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158115</wp:posOffset>
                </wp:positionH>
                <wp:positionV relativeFrom="paragraph">
                  <wp:posOffset>1696719</wp:posOffset>
                </wp:positionV>
                <wp:extent cx="1219200" cy="790575"/>
                <wp:effectExtent l="0" t="323850" r="76200" b="28575"/>
                <wp:wrapNone/>
                <wp:docPr id="32" name="Bocadillo: rectángulo con esquinas redondeada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9200" cy="790575"/>
                        </a:xfrm>
                        <a:prstGeom prst="wedgeRoundRectCallout">
                          <a:avLst>
                            <a:gd name="adj1" fmla="val 51565"/>
                            <a:gd name="adj2" fmla="val -86250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2652FC" w:rsidRDefault="00B87F01" w:rsidP="00B87F01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10 Why do I have to stay in this</w:t>
                            </w:r>
                            <w:r w:rsidRPr="002652FC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school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con esquinas redondeadas 32" o:spid="_x0000_s1035" type="#_x0000_t62" style="position:absolute;margin-left:12.45pt;margin-top:133.6pt;width:96pt;height:62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" adj="21938,-7830">
                <v:textbox>
                  <w:txbxContent>
                    <w:p w:rsidR="00B87F01" w:rsidRPr="002652FC" w:rsidRDefault="00B87F01" w:rsidP="00B87F01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10 Why do I have to stay in this</w:t>
                      </w:r>
                      <w:r w:rsidRPr="002652FC">
                        <w:rPr>
                          <w:lang w:val="en-US"/>
                        </w:rPr>
                        <w:t xml:space="preserve"> </w:t>
                      </w: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school?</w:t>
                      </w:r>
                    </w:p>
                  </w:txbxContent>
                </v:textbox>
              </v:shape>
            </w:pict>
          </mc:Fallback>
        </mc:AlternateContent>
      </w:r>
      <w:r w:rsidR="00317DCA"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3510915</wp:posOffset>
                </wp:positionH>
                <wp:positionV relativeFrom="paragraph">
                  <wp:posOffset>1010919</wp:posOffset>
                </wp:positionV>
                <wp:extent cx="1447800" cy="542925"/>
                <wp:effectExtent l="0" t="0" r="19050" b="923925"/>
                <wp:wrapNone/>
                <wp:docPr id="30" name="Bocadillo: rectángulo con esquinas redondeadas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7800" cy="542925"/>
                        </a:xfrm>
                        <a:prstGeom prst="wedgeRoundRectCallout">
                          <a:avLst>
                            <a:gd name="adj1" fmla="val 18421"/>
                            <a:gd name="adj2" fmla="val 204421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2652FC" w:rsidRDefault="00B87F01" w:rsidP="00B87F01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6 My owl brought me a letter toda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con esquinas redondeadas 30" o:spid="_x0000_s1036" type="#_x0000_t62" style="position:absolute;margin-left:276.45pt;margin-top:79.6pt;width:114pt;height:42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" adj="14779,54955">
                <v:textbox>
                  <w:txbxContent>
                    <w:p w:rsidR="00B87F01" w:rsidRPr="002652FC" w:rsidRDefault="00B87F01" w:rsidP="00B87F01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6 My owl brought me a letter today.</w:t>
                      </w:r>
                    </w:p>
                  </w:txbxContent>
                </v:textbox>
              </v:shape>
            </w:pict>
          </mc:Fallback>
        </mc:AlternateContent>
      </w:r>
      <w:r w:rsidR="00B87F01"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3070860</wp:posOffset>
                </wp:positionV>
                <wp:extent cx="1371600" cy="574040"/>
                <wp:effectExtent l="5715" t="459105" r="13335" b="5080"/>
                <wp:wrapNone/>
                <wp:docPr id="34" name="Bocadillo: rectángulo con esquinas redondeadas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574040"/>
                        </a:xfrm>
                        <a:prstGeom prst="wedgeRoundRectCallout">
                          <a:avLst>
                            <a:gd name="adj1" fmla="val -694"/>
                            <a:gd name="adj2" fmla="val -125000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2652FC" w:rsidRDefault="00B87F01" w:rsidP="00B87F01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11 I don’t understand this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con esquinas redondeadas 34" o:spid="_x0000_s1037" type="#_x0000_t62" style="position:absolute;margin-left:6pt;margin-top:241.8pt;width:108pt;height:45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" adj="10650,-16200">
                <v:textbox>
                  <w:txbxContent>
                    <w:p w:rsidR="00B87F01" w:rsidRPr="002652FC" w:rsidRDefault="00B87F01" w:rsidP="00B87F01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11 I don’t understand this book.</w:t>
                      </w:r>
                    </w:p>
                  </w:txbxContent>
                </v:textbox>
              </v:shape>
            </w:pict>
          </mc:Fallback>
        </mc:AlternateContent>
      </w:r>
      <w:r w:rsidR="00B87F01"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1447800</wp:posOffset>
                </wp:positionH>
                <wp:positionV relativeFrom="paragraph">
                  <wp:posOffset>3185160</wp:posOffset>
                </wp:positionV>
                <wp:extent cx="1371600" cy="459740"/>
                <wp:effectExtent l="5715" t="659130" r="13335" b="5080"/>
                <wp:wrapNone/>
                <wp:docPr id="33" name="Bocadillo: rectángulo con esquinas redondeada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459740"/>
                        </a:xfrm>
                        <a:prstGeom prst="wedgeRoundRectCallout">
                          <a:avLst>
                            <a:gd name="adj1" fmla="val 22222"/>
                            <a:gd name="adj2" fmla="val -187153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2652FC" w:rsidRDefault="00B87F01" w:rsidP="00B87F01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12 We learn how to make a spel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con esquinas redondeadas 33" o:spid="_x0000_s1038" type="#_x0000_t62" style="position:absolute;margin-left:114pt;margin-top:250.8pt;width:108pt;height:36.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" adj="15600,-29625">
                <v:textbox>
                  <w:txbxContent>
                    <w:p w:rsidR="00B87F01" w:rsidRPr="002652FC" w:rsidRDefault="00B87F01" w:rsidP="00B87F01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12 We learn how to make a spell.</w:t>
                      </w:r>
                    </w:p>
                  </w:txbxContent>
                </v:textbox>
              </v:shape>
            </w:pict>
          </mc:Fallback>
        </mc:AlternateContent>
      </w:r>
      <w:r w:rsidR="00B87F01"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5105400</wp:posOffset>
                </wp:positionH>
                <wp:positionV relativeFrom="paragraph">
                  <wp:posOffset>2273300</wp:posOffset>
                </wp:positionV>
                <wp:extent cx="1447800" cy="264160"/>
                <wp:effectExtent l="5715" t="13970" r="13335" b="521970"/>
                <wp:wrapNone/>
                <wp:docPr id="31" name="Bocadillo: rectángulo con esquinas redondeada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7800" cy="264160"/>
                        </a:xfrm>
                        <a:prstGeom prst="wedgeRoundRectCallout">
                          <a:avLst>
                            <a:gd name="adj1" fmla="val -3292"/>
                            <a:gd name="adj2" fmla="val 236778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7850F4" w:rsidRDefault="00B87F01" w:rsidP="00B87F01">
                            <w:pPr>
                              <w:rPr>
                                <w:sz w:val="20"/>
                                <w:szCs w:val="20"/>
                                <w:lang w:val="pt-B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pt-BR"/>
                              </w:rPr>
                              <w:t xml:space="preserve">8 </w:t>
                            </w:r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 xml:space="preserve">I miss </w:t>
                            </w:r>
                            <w:proofErr w:type="spellStart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>my</w:t>
                            </w:r>
                            <w:proofErr w:type="spellEnd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 xml:space="preserve"> </w:t>
                            </w:r>
                            <w:proofErr w:type="spellStart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>parents</w:t>
                            </w:r>
                            <w:proofErr w:type="spellEnd"/>
                            <w:r w:rsidRPr="007850F4">
                              <w:rPr>
                                <w:sz w:val="20"/>
                                <w:szCs w:val="20"/>
                                <w:lang w:val="pt-B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con esquinas redondeadas 31" o:spid="_x0000_s1039" type="#_x0000_t62" style="position:absolute;margin-left:402pt;margin-top:179pt;width:114pt;height:20.8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" adj="10089,61944">
                <v:textbox>
                  <w:txbxContent>
                    <w:p w:rsidR="00B87F01" w:rsidRPr="007850F4" w:rsidRDefault="00B87F01" w:rsidP="00B87F01">
                      <w:pPr>
                        <w:rPr>
                          <w:sz w:val="20"/>
                          <w:szCs w:val="20"/>
                          <w:lang w:val="pt-BR"/>
                        </w:rPr>
                      </w:pPr>
                      <w:r>
                        <w:rPr>
                          <w:sz w:val="20"/>
                          <w:szCs w:val="20"/>
                          <w:lang w:val="pt-BR"/>
                        </w:rPr>
                        <w:t xml:space="preserve">8 </w:t>
                      </w:r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 xml:space="preserve">I miss </w:t>
                      </w:r>
                      <w:proofErr w:type="spellStart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>my</w:t>
                      </w:r>
                      <w:proofErr w:type="spellEnd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 xml:space="preserve"> </w:t>
                      </w:r>
                      <w:proofErr w:type="spellStart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>parents</w:t>
                      </w:r>
                      <w:proofErr w:type="spellEnd"/>
                      <w:r w:rsidRPr="007850F4">
                        <w:rPr>
                          <w:sz w:val="20"/>
                          <w:szCs w:val="20"/>
                          <w:lang w:val="pt-B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B87F01"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2438400</wp:posOffset>
                </wp:positionH>
                <wp:positionV relativeFrom="paragraph">
                  <wp:posOffset>2042160</wp:posOffset>
                </wp:positionV>
                <wp:extent cx="1219200" cy="459740"/>
                <wp:effectExtent l="5715" t="401955" r="13335" b="5080"/>
                <wp:wrapNone/>
                <wp:docPr id="29" name="Bocadillo: rectángulo con esquinas redondeadas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9200" cy="459740"/>
                        </a:xfrm>
                        <a:prstGeom prst="wedgeRoundRectCallout">
                          <a:avLst>
                            <a:gd name="adj1" fmla="val 10157"/>
                            <a:gd name="adj2" fmla="val -133287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2652FC" w:rsidRDefault="00B87F01" w:rsidP="00B87F01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9 I have got a new broo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con esquinas redondeadas 29" o:spid="_x0000_s1040" type="#_x0000_t62" style="position:absolute;margin-left:192pt;margin-top:160.8pt;width:96pt;height:36.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" adj="12994,-17990">
                <v:textbox>
                  <w:txbxContent>
                    <w:p w:rsidR="00B87F01" w:rsidRPr="002652FC" w:rsidRDefault="00B87F01" w:rsidP="00B87F01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9 I have got a new broom.</w:t>
                      </w:r>
                    </w:p>
                  </w:txbxContent>
                </v:textbox>
              </v:shape>
            </w:pict>
          </mc:Fallback>
        </mc:AlternateContent>
      </w:r>
      <w:r w:rsidR="00B87F01"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838200</wp:posOffset>
                </wp:positionH>
                <wp:positionV relativeFrom="paragraph">
                  <wp:posOffset>670560</wp:posOffset>
                </wp:positionV>
                <wp:extent cx="1371600" cy="459740"/>
                <wp:effectExtent l="5715" t="11430" r="165735" b="357505"/>
                <wp:wrapNone/>
                <wp:docPr id="28" name="Bocadillo: rectángulo con esquinas redondeadas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459740"/>
                        </a:xfrm>
                        <a:prstGeom prst="wedgeRoundRectCallout">
                          <a:avLst>
                            <a:gd name="adj1" fmla="val 59722"/>
                            <a:gd name="adj2" fmla="val 121546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2652FC" w:rsidRDefault="00B87F01" w:rsidP="00B87F01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5 Harry is my best frie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con esquinas redondeadas 28" o:spid="_x0000_s1041" type="#_x0000_t62" style="position:absolute;margin-left:66pt;margin-top:52.8pt;width:108pt;height:36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" adj="23700,37054">
                <v:textbox>
                  <w:txbxContent>
                    <w:p w:rsidR="00B87F01" w:rsidRPr="002652FC" w:rsidRDefault="00B87F01" w:rsidP="00B87F01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5 Harry is my best friend.</w:t>
                      </w:r>
                    </w:p>
                  </w:txbxContent>
                </v:textbox>
              </v:shape>
            </w:pict>
          </mc:Fallback>
        </mc:AlternateContent>
      </w:r>
      <w:r w:rsidR="00B87F01"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5257800</wp:posOffset>
                </wp:positionH>
                <wp:positionV relativeFrom="paragraph">
                  <wp:posOffset>3756660</wp:posOffset>
                </wp:positionV>
                <wp:extent cx="1371600" cy="571500"/>
                <wp:effectExtent l="5715" t="716280" r="13335" b="7620"/>
                <wp:wrapNone/>
                <wp:docPr id="27" name="Bocadillo: rectángulo con esquinas redondeadas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0" cy="571500"/>
                        </a:xfrm>
                        <a:prstGeom prst="wedgeRoundRectCallout">
                          <a:avLst>
                            <a:gd name="adj1" fmla="val -44444"/>
                            <a:gd name="adj2" fmla="val -170222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2652FC" w:rsidRDefault="00B87F01" w:rsidP="00B87F01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14 I must find the Sorcerer’s ston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con esquinas redondeadas 27" o:spid="_x0000_s1042" type="#_x0000_t62" style="position:absolute;margin-left:414pt;margin-top:295.8pt;width:108pt;height: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" adj="1200,-25968">
                <v:textbox>
                  <w:txbxContent>
                    <w:p w:rsidR="00B87F01" w:rsidRPr="002652FC" w:rsidRDefault="00B87F01" w:rsidP="00B87F01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14 I must find the Sorcerer’s stone.</w:t>
                      </w:r>
                    </w:p>
                  </w:txbxContent>
                </v:textbox>
              </v:shape>
            </w:pict>
          </mc:Fallback>
        </mc:AlternateContent>
      </w:r>
      <w:r w:rsidR="00B87F01" w:rsidRPr="00BA7792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3581400</wp:posOffset>
                </wp:positionH>
                <wp:positionV relativeFrom="paragraph">
                  <wp:posOffset>3185160</wp:posOffset>
                </wp:positionV>
                <wp:extent cx="1295400" cy="609600"/>
                <wp:effectExtent l="5715" t="582930" r="13335" b="7620"/>
                <wp:wrapNone/>
                <wp:docPr id="25" name="Bocadillo: rectángulo con esquinas redondeadas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5400" cy="609600"/>
                        </a:xfrm>
                        <a:prstGeom prst="wedgeRoundRectCallout">
                          <a:avLst>
                            <a:gd name="adj1" fmla="val -13236"/>
                            <a:gd name="adj2" fmla="val -140940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7F01" w:rsidRPr="002652FC" w:rsidRDefault="00B87F01" w:rsidP="00B87F01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652FC">
                              <w:rPr>
                                <w:sz w:val="20"/>
                                <w:szCs w:val="20"/>
                                <w:lang w:val="en-US"/>
                              </w:rPr>
                              <w:t>13 I transformed him in a ca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Bocadillo: rectángulo con esquinas redondeadas 25" o:spid="_x0000_s1043" type="#_x0000_t62" style="position:absolute;margin-left:282pt;margin-top:250.8pt;width:102pt;height:4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" adj="7941,-19643">
                <v:textbox>
                  <w:txbxContent>
                    <w:p w:rsidR="00B87F01" w:rsidRPr="002652FC" w:rsidRDefault="00B87F01" w:rsidP="00B87F01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652FC">
                        <w:rPr>
                          <w:sz w:val="20"/>
                          <w:szCs w:val="20"/>
                          <w:lang w:val="en-US"/>
                        </w:rPr>
                        <w:t>13 I transformed him in a cat.</w:t>
                      </w:r>
                    </w:p>
                  </w:txbxContent>
                </v:textbox>
              </v:shape>
            </w:pict>
          </mc:Fallback>
        </mc:AlternateContent>
      </w:r>
      <w:r w:rsidR="00B87F01" w:rsidRPr="00BA7792">
        <w:rPr>
          <w:noProof/>
          <w:sz w:val="20"/>
          <w:szCs w:val="20"/>
          <w:lang w:val="en-US"/>
        </w:rPr>
        <w:drawing>
          <wp:inline distT="0" distB="0" distL="0" distR="0">
            <wp:extent cx="6238875" cy="4391025"/>
            <wp:effectExtent l="0" t="0" r="9525" b="9525"/>
            <wp:docPr id="23" name="Imagen 23" descr="harry Po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arry Potter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7F01" w:rsidRPr="00BA7792" w:rsidRDefault="00997C0D" w:rsidP="00B87F01">
      <w:pPr>
        <w:rPr>
          <w:sz w:val="20"/>
          <w:szCs w:val="20"/>
          <w:lang w:val="en-US"/>
        </w:rPr>
      </w:pPr>
      <w:r w:rsidRPr="00BA7792">
        <w:rPr>
          <w:noProof/>
          <w:lang w:val="en-US"/>
        </w:rPr>
        <w:lastRenderedPageBreak/>
        <mc:AlternateContent>
          <mc:Choice Requires="wps">
            <w:drawing>
              <wp:inline distT="0" distB="0" distL="0" distR="0">
                <wp:extent cx="6315075" cy="3581400"/>
                <wp:effectExtent l="0" t="0" r="28575" b="19050"/>
                <wp:docPr id="3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3581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7DCA" w:rsidRPr="002652FC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2652FC">
                              <w:rPr>
                                <w:sz w:val="24"/>
                                <w:szCs w:val="24"/>
                                <w:lang w:val="en-US"/>
                              </w:rPr>
                              <w:t>..........She told that she loved that teacher (ELLA DIJO QUE AMABA A ESE PROFESOR) ........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Pr="002652FC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2652FC">
                              <w:rPr>
                                <w:sz w:val="24"/>
                                <w:szCs w:val="24"/>
                                <w:lang w:val="en-US"/>
                              </w:rPr>
                              <w:t>..........He told that Harry Potter was his hero (ÉL DIJO QUE HARRY POTTER ERA SU HÉROE)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Pr="00317DCA" w:rsidRDefault="00317DCA" w:rsidP="00317DCA">
                            <w:pPr>
                              <w:numPr>
                                <w:ilvl w:val="0"/>
                                <w:numId w:val="24"/>
                              </w:numPr>
                              <w:pBdr>
                                <w:top w:val="single" w:sz="36" w:space="1" w:color="339966"/>
                                <w:left w:val="single" w:sz="36" w:space="4" w:color="339966"/>
                                <w:bottom w:val="single" w:sz="36" w:space="1" w:color="339966"/>
                                <w:right w:val="single" w:sz="36" w:space="4" w:color="339966"/>
                              </w:pBdr>
                              <w:shd w:val="clear" w:color="auto" w:fill="CCFFCC"/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317DCA">
                              <w:rPr>
                                <w:sz w:val="24"/>
                                <w:szCs w:val="24"/>
                              </w:rPr>
                              <w:t>.................................................................................................................................................</w:t>
                            </w:r>
                          </w:p>
                          <w:p w:rsidR="00317DCA" w:rsidRDefault="00317DC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uadro de texto 2" o:spid="_x0000_s1044" type="#_x0000_t202" style="width:497.25pt;height:28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">
                <v:textbox>
                  <w:txbxContent>
                    <w:p w:rsidR="00317DCA" w:rsidRPr="002652FC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2652FC">
                        <w:rPr>
                          <w:sz w:val="24"/>
                          <w:szCs w:val="24"/>
                          <w:lang w:val="en-US"/>
                        </w:rPr>
                        <w:t>..........She told that she loved that teacher (ELLA DIJO QUE AMABA A ESE PROFESOR) ........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Pr="002652FC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2652FC">
                        <w:rPr>
                          <w:sz w:val="24"/>
                          <w:szCs w:val="24"/>
                          <w:lang w:val="en-US"/>
                        </w:rPr>
                        <w:t>..........He told that Harry Potter was his hero (ÉL DIJO QUE HARRY POTTER ERA SU HÉROE)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Pr="00317DCA" w:rsidRDefault="00317DCA" w:rsidP="00317DCA">
                      <w:pPr>
                        <w:numPr>
                          <w:ilvl w:val="0"/>
                          <w:numId w:val="24"/>
                        </w:numPr>
                        <w:pBdr>
                          <w:top w:val="single" w:sz="36" w:space="1" w:color="339966"/>
                          <w:left w:val="single" w:sz="36" w:space="4" w:color="339966"/>
                          <w:bottom w:val="single" w:sz="36" w:space="1" w:color="339966"/>
                          <w:right w:val="single" w:sz="36" w:space="4" w:color="339966"/>
                        </w:pBdr>
                        <w:shd w:val="clear" w:color="auto" w:fill="CCFFCC"/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317DCA">
                        <w:rPr>
                          <w:sz w:val="24"/>
                          <w:szCs w:val="24"/>
                        </w:rPr>
                        <w:t>.................................................................................................................................................</w:t>
                      </w:r>
                    </w:p>
                    <w:p w:rsidR="00317DCA" w:rsidRDefault="00317DCA"/>
                  </w:txbxContent>
                </v:textbox>
                <w10:anchorlock/>
              </v:shape>
            </w:pict>
          </mc:Fallback>
        </mc:AlternateContent>
      </w:r>
    </w:p>
    <w:p w:rsidR="00B87F01" w:rsidRPr="00BA7792" w:rsidRDefault="00B87F01" w:rsidP="00656FCE">
      <w:pPr>
        <w:rPr>
          <w:lang w:val="en-US"/>
        </w:rPr>
      </w:pPr>
    </w:p>
    <w:p w:rsidR="00656FCE" w:rsidRPr="00BA7792" w:rsidRDefault="00656FCE" w:rsidP="00656FCE">
      <w:pPr>
        <w:rPr>
          <w:lang w:val="en-US"/>
        </w:rPr>
      </w:pPr>
    </w:p>
    <w:p w:rsidR="00656FCE" w:rsidRPr="00BA7792" w:rsidRDefault="00656FCE" w:rsidP="00656FCE">
      <w:pPr>
        <w:rPr>
          <w:lang w:val="en-US"/>
        </w:rPr>
      </w:pPr>
    </w:p>
    <w:p w:rsidR="00656FCE" w:rsidRPr="00BA7792" w:rsidRDefault="00656FCE" w:rsidP="00656FCE">
      <w:pPr>
        <w:rPr>
          <w:lang w:val="en-US"/>
        </w:rPr>
      </w:pPr>
    </w:p>
    <w:p w:rsidR="00656FCE" w:rsidRPr="00BA7792" w:rsidRDefault="00656FCE" w:rsidP="00656FCE">
      <w:pPr>
        <w:rPr>
          <w:lang w:val="en-US"/>
        </w:rPr>
      </w:pPr>
    </w:p>
    <w:p w:rsidR="00656FCE" w:rsidRPr="00BA7792" w:rsidRDefault="00656FCE" w:rsidP="00656FCE">
      <w:pPr>
        <w:rPr>
          <w:lang w:val="en-US"/>
        </w:rPr>
      </w:pPr>
    </w:p>
    <w:p w:rsidR="00656FCE" w:rsidRPr="00BA7792" w:rsidRDefault="00656FCE" w:rsidP="00656FCE">
      <w:pPr>
        <w:rPr>
          <w:lang w:val="en-US"/>
        </w:rPr>
      </w:pPr>
    </w:p>
    <w:p w:rsidR="00656FCE" w:rsidRPr="00BA7792" w:rsidRDefault="00656FCE" w:rsidP="00656FCE">
      <w:pPr>
        <w:rPr>
          <w:lang w:val="en-US"/>
        </w:rPr>
      </w:pPr>
    </w:p>
    <w:p w:rsidR="00656FCE" w:rsidRPr="00BA7792" w:rsidRDefault="00656FCE" w:rsidP="00656FCE">
      <w:pPr>
        <w:rPr>
          <w:lang w:val="en-US"/>
        </w:rPr>
      </w:pPr>
    </w:p>
    <w:p w:rsidR="00656FCE" w:rsidRPr="00BA7792" w:rsidRDefault="00656FCE" w:rsidP="00656FCE">
      <w:pPr>
        <w:rPr>
          <w:lang w:val="en-US"/>
        </w:rPr>
      </w:pPr>
    </w:p>
    <w:p w:rsidR="00656FCE" w:rsidRPr="00BA7792" w:rsidRDefault="00656FCE" w:rsidP="00656FCE">
      <w:pPr>
        <w:rPr>
          <w:lang w:val="en-US"/>
        </w:rPr>
      </w:pPr>
    </w:p>
    <w:p w:rsidR="00656FCE" w:rsidRPr="00BA7792" w:rsidRDefault="00656FCE" w:rsidP="00656FCE">
      <w:pPr>
        <w:tabs>
          <w:tab w:val="left" w:pos="3694"/>
        </w:tabs>
        <w:rPr>
          <w:lang w:val="en-US"/>
        </w:rPr>
      </w:pPr>
    </w:p>
    <w:sectPr w:rsidR="00656FCE" w:rsidRPr="00BA7792" w:rsidSect="009E211B">
      <w:pgSz w:w="12240" w:h="20160" w:code="5"/>
      <w:pgMar w:top="1417" w:right="282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6C1E" w:rsidRDefault="00E76C1E" w:rsidP="00D87F42">
      <w:pPr>
        <w:spacing w:after="0" w:line="240" w:lineRule="auto"/>
      </w:pPr>
      <w:r>
        <w:separator/>
      </w:r>
    </w:p>
  </w:endnote>
  <w:endnote w:type="continuationSeparator" w:id="0">
    <w:p w:rsidR="00E76C1E" w:rsidRDefault="00E76C1E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6C1E" w:rsidRDefault="00E76C1E" w:rsidP="00D87F42">
      <w:pPr>
        <w:spacing w:after="0" w:line="240" w:lineRule="auto"/>
      </w:pPr>
      <w:r>
        <w:separator/>
      </w:r>
    </w:p>
  </w:footnote>
  <w:footnote w:type="continuationSeparator" w:id="0">
    <w:p w:rsidR="00E76C1E" w:rsidRDefault="00E76C1E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29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26"/>
  </w:num>
  <w:num w:numId="4">
    <w:abstractNumId w:val="5"/>
  </w:num>
  <w:num w:numId="5">
    <w:abstractNumId w:val="19"/>
  </w:num>
  <w:num w:numId="6">
    <w:abstractNumId w:val="11"/>
  </w:num>
  <w:num w:numId="7">
    <w:abstractNumId w:val="7"/>
  </w:num>
  <w:num w:numId="8">
    <w:abstractNumId w:val="1"/>
  </w:num>
  <w:num w:numId="9">
    <w:abstractNumId w:val="9"/>
  </w:num>
  <w:num w:numId="10">
    <w:abstractNumId w:val="23"/>
  </w:num>
  <w:num w:numId="11">
    <w:abstractNumId w:val="25"/>
  </w:num>
  <w:num w:numId="12">
    <w:abstractNumId w:val="18"/>
  </w:num>
  <w:num w:numId="13">
    <w:abstractNumId w:val="27"/>
  </w:num>
  <w:num w:numId="14">
    <w:abstractNumId w:val="17"/>
  </w:num>
  <w:num w:numId="15">
    <w:abstractNumId w:val="24"/>
  </w:num>
  <w:num w:numId="16">
    <w:abstractNumId w:val="20"/>
  </w:num>
  <w:num w:numId="17">
    <w:abstractNumId w:val="8"/>
  </w:num>
  <w:num w:numId="18">
    <w:abstractNumId w:val="14"/>
  </w:num>
  <w:num w:numId="19">
    <w:abstractNumId w:val="2"/>
  </w:num>
  <w:num w:numId="20">
    <w:abstractNumId w:val="15"/>
  </w:num>
  <w:num w:numId="21">
    <w:abstractNumId w:val="28"/>
  </w:num>
  <w:num w:numId="22">
    <w:abstractNumId w:val="16"/>
  </w:num>
  <w:num w:numId="23">
    <w:abstractNumId w:val="29"/>
  </w:num>
  <w:num w:numId="24">
    <w:abstractNumId w:val="21"/>
  </w:num>
  <w:num w:numId="25">
    <w:abstractNumId w:val="12"/>
  </w:num>
  <w:num w:numId="26">
    <w:abstractNumId w:val="0"/>
  </w:num>
  <w:num w:numId="27">
    <w:abstractNumId w:val="4"/>
  </w:num>
  <w:num w:numId="28">
    <w:abstractNumId w:val="22"/>
  </w:num>
  <w:num w:numId="29">
    <w:abstractNumId w:val="6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rAUA88sXZywAAAA="/>
  </w:docVars>
  <w:rsids>
    <w:rsidRoot w:val="00A16A1A"/>
    <w:rsid w:val="00016670"/>
    <w:rsid w:val="00021E0A"/>
    <w:rsid w:val="00025D03"/>
    <w:rsid w:val="00041D6E"/>
    <w:rsid w:val="000469EA"/>
    <w:rsid w:val="00062369"/>
    <w:rsid w:val="00076932"/>
    <w:rsid w:val="000B0DA1"/>
    <w:rsid w:val="000B2533"/>
    <w:rsid w:val="001013E2"/>
    <w:rsid w:val="00155899"/>
    <w:rsid w:val="00183A07"/>
    <w:rsid w:val="002201F7"/>
    <w:rsid w:val="002652FC"/>
    <w:rsid w:val="002B15DD"/>
    <w:rsid w:val="002E4322"/>
    <w:rsid w:val="00317DCA"/>
    <w:rsid w:val="00334B00"/>
    <w:rsid w:val="0033619E"/>
    <w:rsid w:val="00344DA4"/>
    <w:rsid w:val="0036387D"/>
    <w:rsid w:val="003C34A7"/>
    <w:rsid w:val="00437437"/>
    <w:rsid w:val="004A2DE5"/>
    <w:rsid w:val="004A3576"/>
    <w:rsid w:val="004A6776"/>
    <w:rsid w:val="00656FCE"/>
    <w:rsid w:val="006675E0"/>
    <w:rsid w:val="006C16D0"/>
    <w:rsid w:val="006D1092"/>
    <w:rsid w:val="00785207"/>
    <w:rsid w:val="00826D40"/>
    <w:rsid w:val="00892188"/>
    <w:rsid w:val="008B4F54"/>
    <w:rsid w:val="008D136E"/>
    <w:rsid w:val="009412C4"/>
    <w:rsid w:val="00960E9F"/>
    <w:rsid w:val="009964BF"/>
    <w:rsid w:val="00997C0D"/>
    <w:rsid w:val="009E211B"/>
    <w:rsid w:val="00A16A1A"/>
    <w:rsid w:val="00A221F0"/>
    <w:rsid w:val="00B029AC"/>
    <w:rsid w:val="00B61EA8"/>
    <w:rsid w:val="00B87F01"/>
    <w:rsid w:val="00BA7792"/>
    <w:rsid w:val="00BB08B9"/>
    <w:rsid w:val="00C01158"/>
    <w:rsid w:val="00C34C08"/>
    <w:rsid w:val="00C45FA0"/>
    <w:rsid w:val="00C6610A"/>
    <w:rsid w:val="00CD4077"/>
    <w:rsid w:val="00D6768C"/>
    <w:rsid w:val="00D831FA"/>
    <w:rsid w:val="00D87F42"/>
    <w:rsid w:val="00E76C1E"/>
    <w:rsid w:val="00EE3CE0"/>
    <w:rsid w:val="00EE439B"/>
    <w:rsid w:val="00EE59B9"/>
    <w:rsid w:val="00F865DE"/>
    <w:rsid w:val="00FB3549"/>
    <w:rsid w:val="00FC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3030BC6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BEC1B-1EC3-4C53-8A5C-0A9AF1074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3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Camilo</cp:lastModifiedBy>
  <cp:revision>3</cp:revision>
  <dcterms:created xsi:type="dcterms:W3CDTF">2020-03-26T12:53:00Z</dcterms:created>
  <dcterms:modified xsi:type="dcterms:W3CDTF">2020-03-26T13:39:00Z</dcterms:modified>
</cp:coreProperties>
</file>